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A6C2B" w:rsidRPr="004445C2" w:rsidRDefault="00CA6C2B">
      <w:pPr>
        <w:pStyle w:val="Heading1"/>
        <w:keepNext w:val="0"/>
        <w:rPr>
          <w:rFonts w:ascii="Book Antiqua" w:hAnsi="Book Antiqua"/>
          <w:b w:val="0"/>
          <w:sz w:val="28"/>
          <w:szCs w:val="21"/>
          <w:lang w:val="en-GB"/>
        </w:rPr>
      </w:pPr>
    </w:p>
    <w:p w14:paraId="30BACEB2" w14:textId="77777777" w:rsidR="00F8260E" w:rsidRPr="004445C2" w:rsidRDefault="00B82D85" w:rsidP="00442DC8">
      <w:pPr>
        <w:pStyle w:val="Heading1"/>
        <w:keepNext w:val="0"/>
        <w:rPr>
          <w:rFonts w:ascii="Book Antiqua" w:hAnsi="Book Antiqua"/>
          <w:b w:val="0"/>
          <w:sz w:val="21"/>
          <w:szCs w:val="21"/>
          <w:lang w:val="en-GB"/>
        </w:rPr>
      </w:pPr>
      <w:r w:rsidRPr="004445C2">
        <w:rPr>
          <w:rFonts w:ascii="Book Antiqua" w:hAnsi="Book Antiqua"/>
          <w:b w:val="0"/>
          <w:noProof/>
          <w:sz w:val="28"/>
          <w:szCs w:val="21"/>
          <w:lang w:val="en-GB" w:eastAsia="en-GB"/>
        </w:rPr>
        <w:drawing>
          <wp:anchor distT="0" distB="0" distL="114300" distR="114300" simplePos="0" relativeHeight="251657216" behindDoc="1" locked="0" layoutInCell="1" allowOverlap="1" wp14:anchorId="0BB25371" wp14:editId="5337CD59">
            <wp:simplePos x="0" y="0"/>
            <wp:positionH relativeFrom="column">
              <wp:posOffset>-463550</wp:posOffset>
            </wp:positionH>
            <wp:positionV relativeFrom="paragraph">
              <wp:posOffset>94615</wp:posOffset>
            </wp:positionV>
            <wp:extent cx="1663700" cy="1734185"/>
            <wp:effectExtent l="0" t="0" r="0" b="0"/>
            <wp:wrapTight wrapText="bothSides">
              <wp:wrapPolygon edited="0">
                <wp:start x="0" y="0"/>
                <wp:lineTo x="0" y="21355"/>
                <wp:lineTo x="21270" y="21355"/>
                <wp:lineTo x="21270" y="0"/>
                <wp:lineTo x="0" y="0"/>
              </wp:wrapPolygon>
            </wp:wrapTight>
            <wp:docPr id="3" name="Picture 1" descr="St John Church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 John Church 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173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77B" w:rsidRPr="004445C2">
        <w:rPr>
          <w:rFonts w:ascii="Book Antiqua" w:hAnsi="Book Antiqua"/>
          <w:b w:val="0"/>
          <w:sz w:val="21"/>
          <w:szCs w:val="21"/>
          <w:lang w:val="en-GB"/>
        </w:rPr>
        <w:tab/>
      </w:r>
    </w:p>
    <w:p w14:paraId="0A37501D" w14:textId="7913651C" w:rsidR="00822976" w:rsidRPr="004445C2" w:rsidRDefault="00F8260E" w:rsidP="00442DC8">
      <w:pPr>
        <w:pStyle w:val="Heading1"/>
        <w:keepNext w:val="0"/>
        <w:jc w:val="right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1"/>
          <w:szCs w:val="21"/>
          <w:lang w:val="en-GB"/>
        </w:rPr>
        <w:tab/>
      </w:r>
      <w:r w:rsidR="00DA0378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St </w:t>
      </w:r>
      <w:r w:rsidR="00430CE9" w:rsidRPr="004445C2">
        <w:rPr>
          <w:rFonts w:ascii="Book Antiqua" w:hAnsi="Book Antiqua"/>
          <w:b w:val="0"/>
          <w:sz w:val="28"/>
          <w:szCs w:val="28"/>
          <w:lang w:val="en-GB"/>
        </w:rPr>
        <w:t>John the Evangelist</w:t>
      </w:r>
      <w:r w:rsidR="00822976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 Catholic Church</w:t>
      </w:r>
    </w:p>
    <w:p w14:paraId="781AE924" w14:textId="77777777" w:rsidR="004445C2" w:rsidRPr="004445C2" w:rsidRDefault="004445C2" w:rsidP="00442DC8">
      <w:pPr>
        <w:rPr>
          <w:lang w:val="en-GB"/>
        </w:rPr>
      </w:pPr>
    </w:p>
    <w:p w14:paraId="6F2EEBCF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39 Duncan Terrace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33AFABC3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Islington 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219C0FB6" w14:textId="77777777" w:rsidR="00430CE9" w:rsidRPr="004445C2" w:rsidRDefault="00430CE9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London N1 8AL</w:t>
      </w:r>
    </w:p>
    <w:p w14:paraId="3773C229" w14:textId="77777777" w:rsidR="00430CE9" w:rsidRPr="004445C2" w:rsidRDefault="00F8260E" w:rsidP="00442DC8">
      <w:pPr>
        <w:pStyle w:val="Heading2"/>
        <w:keepNext w:val="0"/>
        <w:spacing w:after="0" w:line="276" w:lineRule="auto"/>
        <w:ind w:left="720"/>
        <w:jc w:val="right"/>
        <w:rPr>
          <w:rFonts w:ascii="Book Antiqua" w:hAnsi="Book Antiqua"/>
          <w:szCs w:val="24"/>
          <w:lang w:val="en-GB"/>
        </w:rPr>
      </w:pPr>
      <w:r w:rsidRPr="004445C2">
        <w:rPr>
          <w:rFonts w:ascii="Book Antiqua" w:hAnsi="Book Antiqua"/>
          <w:szCs w:val="24"/>
          <w:lang w:val="en-GB"/>
        </w:rPr>
        <w:t>Tel. (020) 7226 327</w:t>
      </w:r>
      <w:r w:rsidR="005A69E2" w:rsidRPr="004445C2">
        <w:rPr>
          <w:rFonts w:ascii="Book Antiqua" w:hAnsi="Book Antiqua"/>
          <w:szCs w:val="24"/>
          <w:lang w:val="en-GB"/>
        </w:rPr>
        <w:t>7</w:t>
      </w:r>
      <w:r w:rsidRPr="004445C2">
        <w:rPr>
          <w:rFonts w:ascii="Book Antiqua" w:hAnsi="Book Antiqua"/>
          <w:szCs w:val="24"/>
          <w:lang w:val="en-GB"/>
        </w:rPr>
        <w:t xml:space="preserve"> </w:t>
      </w:r>
      <w:r w:rsidR="00430CE9" w:rsidRPr="004445C2">
        <w:rPr>
          <w:rFonts w:ascii="Book Antiqua" w:hAnsi="Book Antiqua"/>
          <w:szCs w:val="24"/>
          <w:lang w:val="en-GB"/>
        </w:rPr>
        <w:t xml:space="preserve"> </w:t>
      </w:r>
    </w:p>
    <w:p w14:paraId="29D6B04F" w14:textId="77777777" w:rsidR="00430CE9" w:rsidRPr="004445C2" w:rsidRDefault="00EC6759" w:rsidP="00822976">
      <w:pPr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ab/>
      </w:r>
      <w:r w:rsidR="00A04FCC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5DAB6C7B" w14:textId="77777777" w:rsidR="00DA302C" w:rsidRPr="004445C2" w:rsidRDefault="00DA302C">
      <w:pPr>
        <w:rPr>
          <w:rFonts w:ascii="Book Antiqua" w:hAnsi="Book Antiqua"/>
          <w:sz w:val="28"/>
          <w:szCs w:val="28"/>
          <w:lang w:val="en-GB"/>
        </w:rPr>
      </w:pPr>
    </w:p>
    <w:p w14:paraId="02EB378F" w14:textId="77777777" w:rsidR="00AA32B8" w:rsidRPr="004445C2" w:rsidRDefault="00AA32B8" w:rsidP="001221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5A39BBE3" w14:textId="77777777" w:rsidR="00AA32B8" w:rsidRPr="004445C2" w:rsidRDefault="00AA32B8" w:rsidP="00442DC8">
      <w:pPr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51768B0" w14:textId="72843ACA" w:rsidR="0012214A" w:rsidRPr="004445C2" w:rsidRDefault="00DD3D2B" w:rsidP="00B3293D">
      <w:pPr>
        <w:spacing w:line="276" w:lineRule="auto"/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Confirmation Course 20</w:t>
      </w:r>
      <w:r w:rsidR="00507B01"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2</w:t>
      </w:r>
      <w:r w:rsidR="000107F0">
        <w:rPr>
          <w:rFonts w:ascii="Book Antiqua" w:eastAsia="Arial Unicode MS" w:hAnsi="Book Antiqua" w:cs="Arial Unicode MS"/>
          <w:sz w:val="36"/>
          <w:szCs w:val="36"/>
          <w:lang w:val="en-GB"/>
        </w:rPr>
        <w:t>4</w:t>
      </w:r>
    </w:p>
    <w:p w14:paraId="4E891548" w14:textId="77777777" w:rsidR="0012214A" w:rsidRPr="004445C2" w:rsidRDefault="0012214A" w:rsidP="00B3293D">
      <w:pPr>
        <w:spacing w:line="276" w:lineRule="auto"/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Parishes of St John the Evangelist and Blessed Sacrament</w:t>
      </w:r>
    </w:p>
    <w:p w14:paraId="41C8F396" w14:textId="77777777" w:rsidR="00AA32B8" w:rsidRPr="004445C2" w:rsidRDefault="00AA32B8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2A3D3EC" w14:textId="77777777" w:rsidR="0012214A" w:rsidRPr="004445C2" w:rsidRDefault="0012214A" w:rsidP="00C3204A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2914EB79" w14:textId="2CE0EC35" w:rsidR="0012214A" w:rsidRDefault="0012214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Dear Candidates and 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Parents</w:t>
      </w:r>
      <w:r w:rsidR="0053146F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,</w:t>
      </w:r>
    </w:p>
    <w:p w14:paraId="4BD26DC4" w14:textId="77777777" w:rsidR="00BF09FA" w:rsidRPr="004445C2" w:rsidRDefault="00BF09F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742A5D01" w14:textId="22D22CD4" w:rsidR="006264AE" w:rsidRPr="004445C2" w:rsidRDefault="00727DE3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>
        <w:rPr>
          <w:rFonts w:ascii="Book Antiqua" w:eastAsia="Arial Unicode MS" w:hAnsi="Book Antiqua" w:cs="Arial Unicode MS"/>
          <w:sz w:val="28"/>
          <w:szCs w:val="28"/>
          <w:lang w:val="en-GB"/>
        </w:rPr>
        <w:t>T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h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is year’s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Confirmation Course w</w:t>
      </w:r>
      <w:r w:rsidR="005A6337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ill start on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>Tuesday 23</w:t>
      </w:r>
      <w:r w:rsidR="000107F0" w:rsidRPr="000107F0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rd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24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We have a </w:t>
      </w:r>
      <w:r w:rsidR="00512ADF">
        <w:rPr>
          <w:rFonts w:ascii="Book Antiqua" w:eastAsia="Arial Unicode MS" w:hAnsi="Book Antiqua" w:cs="Arial Unicode MS"/>
          <w:sz w:val="28"/>
          <w:szCs w:val="28"/>
          <w:lang w:val="en-GB"/>
        </w:rPr>
        <w:t>wonderful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team of committed catechists who will be helping run the programme this year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and we are looking forward to welcoming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all </w:t>
      </w:r>
      <w:r w:rsidR="0050644F">
        <w:rPr>
          <w:rFonts w:ascii="Book Antiqua" w:eastAsia="Arial Unicode MS" w:hAnsi="Book Antiqua" w:cs="Arial Unicode MS"/>
          <w:sz w:val="28"/>
          <w:szCs w:val="28"/>
          <w:lang w:val="en-GB"/>
        </w:rPr>
        <w:t>of you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 </w:t>
      </w:r>
      <w:r w:rsidR="00442DC8">
        <w:rPr>
          <w:rFonts w:ascii="Book Antiqua" w:eastAsia="Arial Unicode MS" w:hAnsi="Book Antiqua" w:cs="Arial Unicode MS"/>
          <w:sz w:val="28"/>
          <w:szCs w:val="28"/>
          <w:lang w:val="en-GB"/>
        </w:rPr>
        <w:tab/>
      </w:r>
    </w:p>
    <w:p w14:paraId="0D0B940D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11C5D5D1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Requirements: </w:t>
      </w:r>
    </w:p>
    <w:p w14:paraId="0994ABD5" w14:textId="1DE60C2E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Candidates should be in Year 9 or above</w:t>
      </w:r>
    </w:p>
    <w:p w14:paraId="356EF922" w14:textId="25EA877C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Registration Form, which needs to be filled out and returned to your parish by 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>Friday 1</w:t>
      </w:r>
      <w:r w:rsidR="00512ADF">
        <w:rPr>
          <w:rFonts w:ascii="Book Antiqua" w:eastAsia="Arial Unicode MS" w:hAnsi="Book Antiqua" w:cs="Arial Unicode MS"/>
          <w:sz w:val="28"/>
          <w:szCs w:val="28"/>
          <w:lang w:val="en-GB"/>
        </w:rPr>
        <w:t>9</w:t>
      </w:r>
      <w:r w:rsidR="000107F0" w:rsidRPr="000107F0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24!</w:t>
      </w:r>
    </w:p>
    <w:p w14:paraId="55388FB7" w14:textId="383BC9A2" w:rsidR="00425B3A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Photocopy of the candidate’s baptism certificate</w:t>
      </w:r>
    </w:p>
    <w:p w14:paraId="2BCF94F6" w14:textId="111B4A95" w:rsidR="00C3204A" w:rsidRDefault="00DE6A3C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Donation of £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>6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0 to cover the costs of the material</w:t>
      </w:r>
      <w:r w:rsidR="000107F0">
        <w:rPr>
          <w:rFonts w:ascii="Book Antiqua" w:eastAsia="Arial Unicode MS" w:hAnsi="Book Antiqua" w:cs="Arial Unicode MS"/>
          <w:sz w:val="28"/>
          <w:szCs w:val="28"/>
          <w:lang w:val="en-GB"/>
        </w:rPr>
        <w:t>.</w:t>
      </w:r>
    </w:p>
    <w:p w14:paraId="02F9BFA3" w14:textId="7827D97D" w:rsidR="00DE6A3C" w:rsidRPr="004445C2" w:rsidRDefault="00DE6A3C" w:rsidP="00C3204A">
      <w:pPr>
        <w:pStyle w:val="ListParagraph"/>
        <w:ind w:left="780"/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If you have any difficulty with this, please speak to Fr.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Jakub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or Sr. Miriam</w:t>
      </w:r>
    </w:p>
    <w:p w14:paraId="0E27B00A" w14:textId="77777777" w:rsidR="00B82D85" w:rsidRPr="004445C2" w:rsidRDefault="00B82D85" w:rsidP="00CA7483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4140EEA6" w14:textId="68DDF45D" w:rsidR="00DE6A3C" w:rsidRPr="00AD7641" w:rsidRDefault="677A01CB" w:rsidP="00CA7483">
      <w:pPr>
        <w:jc w:val="both"/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</w:pP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Please note:</w:t>
      </w:r>
      <w:r w:rsidR="00563B8A"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The first meeting with the candidates and parents or caregivers will take place on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</w:t>
      </w:r>
      <w:r w:rsidR="00512ADF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Friday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</w:t>
      </w:r>
      <w:r w:rsidR="00512ADF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1</w:t>
      </w:r>
      <w:r w:rsidR="00C43F9B"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9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vertAlign w:val="superscript"/>
          <w:lang w:val="en-GB"/>
        </w:rPr>
        <w:t>th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January 20</w:t>
      </w:r>
      <w:r w:rsidR="00B7509B"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2</w:t>
      </w:r>
      <w:r w:rsidR="00A37C8D"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3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at 7 p.m. at St John the Evangelist Church</w:t>
      </w:r>
      <w:r w:rsidR="00C43F9B"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.</w:t>
      </w:r>
    </w:p>
    <w:p w14:paraId="60061E4C" w14:textId="77777777" w:rsidR="00DE6A3C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66495288" w14:textId="0BC8343A" w:rsidR="00F73A9F" w:rsidRDefault="00F73A9F" w:rsidP="00F73A9F">
      <w:pPr>
        <w:tabs>
          <w:tab w:val="left" w:pos="3780"/>
        </w:tabs>
        <w:jc w:val="center"/>
        <w:rPr>
          <w:rFonts w:ascii="Book Antiqua" w:hAnsi="Book Antiqua"/>
          <w:b/>
          <w:bCs/>
          <w:sz w:val="28"/>
          <w:szCs w:val="28"/>
          <w:lang w:val="en-GB"/>
        </w:rPr>
      </w:pPr>
      <w:r w:rsidRPr="00350BA5">
        <w:rPr>
          <w:rFonts w:ascii="Book Antiqua" w:hAnsi="Book Antiqua"/>
          <w:b/>
          <w:bCs/>
          <w:sz w:val="28"/>
          <w:szCs w:val="28"/>
          <w:lang w:val="en-GB"/>
        </w:rPr>
        <w:t>Confirmation Mass will take place on Friday 2</w:t>
      </w:r>
      <w:r w:rsidR="00512ADF">
        <w:rPr>
          <w:rFonts w:ascii="Book Antiqua" w:hAnsi="Book Antiqua"/>
          <w:b/>
          <w:bCs/>
          <w:sz w:val="28"/>
          <w:szCs w:val="28"/>
          <w:lang w:val="en-GB"/>
        </w:rPr>
        <w:t>4</w:t>
      </w:r>
      <w:r w:rsidRPr="00350BA5">
        <w:rPr>
          <w:rFonts w:ascii="Book Antiqua" w:hAnsi="Book Antiqua"/>
          <w:b/>
          <w:bCs/>
          <w:sz w:val="28"/>
          <w:szCs w:val="28"/>
          <w:vertAlign w:val="superscript"/>
          <w:lang w:val="en-GB"/>
        </w:rPr>
        <w:t>th</w:t>
      </w:r>
      <w:r w:rsidRPr="00350BA5">
        <w:rPr>
          <w:rFonts w:ascii="Book Antiqua" w:hAnsi="Book Antiqua"/>
          <w:b/>
          <w:bCs/>
          <w:sz w:val="28"/>
          <w:szCs w:val="28"/>
          <w:lang w:val="en-GB"/>
        </w:rPr>
        <w:t xml:space="preserve"> May 2023 at 7:00pm</w:t>
      </w:r>
    </w:p>
    <w:p w14:paraId="44EAFD9C" w14:textId="25F019DA" w:rsidR="00DE6A3C" w:rsidRPr="004445C2" w:rsidRDefault="00F73A9F" w:rsidP="00F73A9F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350BA5">
        <w:rPr>
          <w:rFonts w:ascii="Book Antiqua" w:hAnsi="Book Antiqua"/>
          <w:b/>
          <w:bCs/>
          <w:sz w:val="28"/>
          <w:szCs w:val="28"/>
          <w:lang w:val="en-GB"/>
        </w:rPr>
        <w:t>at St John the Evangelist Catholic Church.</w:t>
      </w:r>
    </w:p>
    <w:p w14:paraId="0A6959E7" w14:textId="77777777" w:rsidR="000E1DE8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</w:p>
    <w:p w14:paraId="3DEEC669" w14:textId="1CC2D9CB" w:rsidR="00D773E7" w:rsidRPr="004445C2" w:rsidRDefault="00D773E7" w:rsidP="00C3204A">
      <w:pPr>
        <w:rPr>
          <w:rFonts w:ascii="Book Antiqua" w:hAnsi="Book Antiqua"/>
          <w:sz w:val="21"/>
          <w:szCs w:val="28"/>
          <w:lang w:val="en-GB"/>
        </w:rPr>
      </w:pPr>
    </w:p>
    <w:p w14:paraId="77C7E062" w14:textId="77777777" w:rsidR="005B4DA5" w:rsidRPr="004445C2" w:rsidRDefault="005B4DA5" w:rsidP="00C3204A">
      <w:pPr>
        <w:pStyle w:val="Heading1"/>
        <w:keepNext w:val="0"/>
        <w:jc w:val="center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8"/>
          <w:szCs w:val="28"/>
          <w:lang w:val="en-GB"/>
        </w:rPr>
        <w:t>St John the Evangelist Catholic Church</w:t>
      </w:r>
    </w:p>
    <w:p w14:paraId="5920FB03" w14:textId="77777777" w:rsidR="005B4DA5" w:rsidRPr="008607D6" w:rsidRDefault="005B4DA5" w:rsidP="00C3204A">
      <w:pPr>
        <w:ind w:left="1440" w:firstLine="720"/>
        <w:rPr>
          <w:rFonts w:ascii="Book Antiqua" w:hAnsi="Book Antiqua"/>
          <w:sz w:val="24"/>
          <w:szCs w:val="24"/>
          <w:lang w:val="it-IT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               </w:t>
      </w:r>
      <w:r w:rsidRPr="008607D6">
        <w:rPr>
          <w:rFonts w:ascii="Book Antiqua" w:hAnsi="Book Antiqua"/>
          <w:sz w:val="24"/>
          <w:szCs w:val="24"/>
          <w:lang w:val="it-IT"/>
        </w:rPr>
        <w:t xml:space="preserve">39 Duncan </w:t>
      </w:r>
      <w:proofErr w:type="spellStart"/>
      <w:r w:rsidRPr="008607D6">
        <w:rPr>
          <w:rFonts w:ascii="Book Antiqua" w:hAnsi="Book Antiqua"/>
          <w:sz w:val="24"/>
          <w:szCs w:val="24"/>
          <w:lang w:val="it-IT"/>
        </w:rPr>
        <w:t>Terrace</w:t>
      </w:r>
      <w:proofErr w:type="spellEnd"/>
      <w:r w:rsidRPr="008607D6">
        <w:rPr>
          <w:rFonts w:ascii="Book Antiqua" w:hAnsi="Book Antiqua"/>
          <w:sz w:val="24"/>
          <w:szCs w:val="24"/>
          <w:lang w:val="it-IT"/>
        </w:rPr>
        <w:t>, London N1 8AL</w:t>
      </w:r>
    </w:p>
    <w:p w14:paraId="4EAA29F1" w14:textId="1376A3FC" w:rsidR="004445C2" w:rsidRPr="008607D6" w:rsidRDefault="005B4DA5" w:rsidP="00C3204A">
      <w:pPr>
        <w:ind w:left="2880" w:firstLine="720"/>
        <w:rPr>
          <w:rFonts w:ascii="Book Antiqua" w:hAnsi="Book Antiqua"/>
          <w:sz w:val="24"/>
          <w:szCs w:val="24"/>
          <w:lang w:val="it-IT"/>
        </w:rPr>
      </w:pPr>
      <w:r w:rsidRPr="008607D6">
        <w:rPr>
          <w:rFonts w:ascii="Book Antiqua" w:hAnsi="Book Antiqua"/>
          <w:sz w:val="24"/>
          <w:szCs w:val="24"/>
          <w:lang w:val="it-IT"/>
        </w:rPr>
        <w:t>Tel. (020) 7226 3277</w:t>
      </w:r>
    </w:p>
    <w:p w14:paraId="3B159E02" w14:textId="77777777" w:rsidR="004445C2" w:rsidRDefault="004445C2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it-IT"/>
        </w:rPr>
      </w:pPr>
    </w:p>
    <w:p w14:paraId="7C5931BD" w14:textId="77777777" w:rsidR="00512ADF" w:rsidRPr="008607D6" w:rsidRDefault="00512ADF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it-IT"/>
        </w:rPr>
      </w:pPr>
    </w:p>
    <w:p w14:paraId="2B36282B" w14:textId="0806A596" w:rsidR="00DA302C" w:rsidRPr="004445C2" w:rsidRDefault="00D1153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lastRenderedPageBreak/>
        <w:t xml:space="preserve">CONFIRMATION </w:t>
      </w:r>
      <w:r w:rsidR="00701A7F" w:rsidRPr="004445C2">
        <w:rPr>
          <w:rFonts w:ascii="Book Antiqua" w:hAnsi="Book Antiqua"/>
          <w:sz w:val="28"/>
          <w:szCs w:val="28"/>
          <w:lang w:val="en-GB"/>
        </w:rPr>
        <w:t>REGISTR</w:t>
      </w:r>
      <w:r w:rsidRPr="004445C2">
        <w:rPr>
          <w:rFonts w:ascii="Book Antiqua" w:hAnsi="Book Antiqua"/>
          <w:sz w:val="28"/>
          <w:szCs w:val="28"/>
          <w:lang w:val="en-GB"/>
        </w:rPr>
        <w:t>ATION FORM</w:t>
      </w:r>
      <w:r w:rsidR="00A37685" w:rsidRPr="004445C2">
        <w:rPr>
          <w:rFonts w:ascii="Book Antiqua" w:hAnsi="Book Antiqua"/>
          <w:sz w:val="28"/>
          <w:szCs w:val="28"/>
          <w:lang w:val="en-GB"/>
        </w:rPr>
        <w:t xml:space="preserve"> 20</w:t>
      </w:r>
      <w:r w:rsidR="00B7509B" w:rsidRPr="004445C2">
        <w:rPr>
          <w:rFonts w:ascii="Book Antiqua" w:hAnsi="Book Antiqua"/>
          <w:sz w:val="28"/>
          <w:szCs w:val="28"/>
          <w:lang w:val="en-GB"/>
        </w:rPr>
        <w:t>2</w:t>
      </w:r>
      <w:r w:rsidR="00276C9D">
        <w:rPr>
          <w:rFonts w:ascii="Book Antiqua" w:hAnsi="Book Antiqua"/>
          <w:sz w:val="28"/>
          <w:szCs w:val="28"/>
          <w:lang w:val="en-GB"/>
        </w:rPr>
        <w:t>3</w:t>
      </w:r>
    </w:p>
    <w:p w14:paraId="4DDBEF00" w14:textId="77777777" w:rsidR="005B4DA5" w:rsidRPr="004445C2" w:rsidRDefault="005B4DA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</w:p>
    <w:p w14:paraId="46659745" w14:textId="3373F661" w:rsidR="005B4DA5" w:rsidRPr="004445C2" w:rsidRDefault="009E46A6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ear candidate</w:t>
      </w:r>
      <w:r w:rsidR="00C43F9B">
        <w:rPr>
          <w:rFonts w:ascii="Book Antiqua" w:hAnsi="Book Antiqua"/>
          <w:sz w:val="28"/>
          <w:szCs w:val="28"/>
          <w:lang w:val="en-GB"/>
        </w:rPr>
        <w:t>,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this for</w:t>
      </w:r>
      <w:r w:rsidR="0053146F" w:rsidRPr="004445C2">
        <w:rPr>
          <w:rFonts w:ascii="Book Antiqua" w:hAnsi="Book Antiqua"/>
          <w:sz w:val="28"/>
          <w:szCs w:val="28"/>
          <w:lang w:val="en-GB"/>
        </w:rPr>
        <w:t>m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should be completed personally by you with the help of your parents if necessary.  Since you are willing to undertake this jour</w:t>
      </w:r>
      <w:r w:rsidR="00226BAE" w:rsidRPr="004445C2">
        <w:rPr>
          <w:rFonts w:ascii="Book Antiqua" w:hAnsi="Book Antiqua"/>
          <w:sz w:val="28"/>
          <w:szCs w:val="28"/>
          <w:lang w:val="en-GB"/>
        </w:rPr>
        <w:t>ney of maturing in your faith, w</w:t>
      </w:r>
      <w:r w:rsidRPr="004445C2">
        <w:rPr>
          <w:rFonts w:ascii="Book Antiqua" w:hAnsi="Book Antiqua"/>
          <w:sz w:val="28"/>
          <w:szCs w:val="28"/>
          <w:lang w:val="en-GB"/>
        </w:rPr>
        <w:t>e remind you that you are expected to attend Sunday Mass regularly throughout the whole period of preparation for Confirmation.</w:t>
      </w:r>
      <w:r w:rsidR="00226BAE" w:rsidRPr="004445C2">
        <w:rPr>
          <w:rFonts w:ascii="Book Antiqua" w:hAnsi="Book Antiqua"/>
          <w:sz w:val="28"/>
          <w:szCs w:val="28"/>
          <w:lang w:val="en-GB"/>
        </w:rPr>
        <w:t xml:space="preserve"> </w:t>
      </w:r>
    </w:p>
    <w:p w14:paraId="3461D779" w14:textId="77777777" w:rsidR="006A5857" w:rsidRPr="004445C2" w:rsidRDefault="006A5857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</w:p>
    <w:p w14:paraId="3CF2D8B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FC5DB55" w14:textId="23DA9443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Name of Candidate___________________________________________________</w:t>
      </w:r>
    </w:p>
    <w:p w14:paraId="0FB78278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0633973" w14:textId="26184CE1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ate of Birth___________________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Pr="004445C2">
        <w:rPr>
          <w:rFonts w:ascii="Book Antiqua" w:hAnsi="Book Antiqua"/>
          <w:sz w:val="28"/>
          <w:szCs w:val="28"/>
          <w:lang w:val="en-GB"/>
        </w:rPr>
        <w:t>____</w:t>
      </w:r>
    </w:p>
    <w:p w14:paraId="1FC3994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AB2E57C" w14:textId="1B339D47" w:rsidR="005B4DA5" w:rsidRPr="004445C2" w:rsidRDefault="005B4DA5" w:rsidP="00350BA5">
      <w:pPr>
        <w:tabs>
          <w:tab w:val="left" w:pos="3780"/>
        </w:tabs>
        <w:spacing w:line="360" w:lineRule="auto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Address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_________________________________________________________________________</w:t>
      </w:r>
    </w:p>
    <w:p w14:paraId="0562CB0E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7A6161F" w14:textId="56E94735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Home</w:t>
      </w:r>
      <w:r w:rsidR="00F12AD9">
        <w:rPr>
          <w:rFonts w:ascii="Book Antiqua" w:hAnsi="Book Antiqua"/>
          <w:sz w:val="28"/>
          <w:szCs w:val="28"/>
          <w:lang w:val="en-GB"/>
        </w:rPr>
        <w:t xml:space="preserve"> </w:t>
      </w:r>
      <w:r w:rsidRPr="004445C2">
        <w:rPr>
          <w:rFonts w:ascii="Book Antiqua" w:hAnsi="Book Antiqua"/>
          <w:sz w:val="28"/>
          <w:szCs w:val="28"/>
          <w:lang w:val="en-GB"/>
        </w:rPr>
        <w:t>Tel</w:t>
      </w:r>
      <w:r w:rsidR="00C43F9B">
        <w:rPr>
          <w:rFonts w:ascii="Book Antiqua" w:hAnsi="Book Antiqua"/>
          <w:sz w:val="28"/>
          <w:szCs w:val="28"/>
          <w:lang w:val="en-GB"/>
        </w:rPr>
        <w:t xml:space="preserve"> 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___</w:t>
      </w:r>
      <w:r w:rsidR="00C43F9B">
        <w:rPr>
          <w:rFonts w:ascii="Book Antiqua" w:hAnsi="Book Antiqua"/>
          <w:sz w:val="28"/>
          <w:szCs w:val="28"/>
          <w:lang w:val="en-GB"/>
        </w:rPr>
        <w:t xml:space="preserve"> </w:t>
      </w:r>
      <w:r w:rsidRPr="004445C2">
        <w:rPr>
          <w:rFonts w:ascii="Book Antiqua" w:hAnsi="Book Antiqua"/>
          <w:sz w:val="28"/>
          <w:szCs w:val="28"/>
          <w:lang w:val="en-GB"/>
        </w:rPr>
        <w:t>Mobile</w:t>
      </w:r>
      <w:r w:rsidR="00F12AD9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</w:p>
    <w:p w14:paraId="34CE0A41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8EE1CDA" w14:textId="1BD4D948" w:rsidR="005B4DA5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Email______________________________________________________________</w:t>
      </w:r>
      <w:r w:rsidR="00C43F9B">
        <w:rPr>
          <w:rFonts w:ascii="Book Antiqua" w:hAnsi="Book Antiqua"/>
          <w:sz w:val="28"/>
          <w:szCs w:val="28"/>
          <w:lang w:val="en-GB"/>
        </w:rPr>
        <w:t>_</w:t>
      </w:r>
    </w:p>
    <w:p w14:paraId="7ABDC113" w14:textId="5CA4DC7A" w:rsidR="00C43F9B" w:rsidRDefault="00C43F9B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BAB27C9" w14:textId="624C152A" w:rsidR="00C43F9B" w:rsidRPr="004445C2" w:rsidRDefault="00C43F9B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>
        <w:rPr>
          <w:rFonts w:ascii="Book Antiqua" w:hAnsi="Book Antiqua"/>
          <w:sz w:val="28"/>
          <w:szCs w:val="28"/>
          <w:lang w:val="en-GB"/>
        </w:rPr>
        <w:t>Parent’s email_______________________________________________________</w:t>
      </w:r>
    </w:p>
    <w:p w14:paraId="62EBF3C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DFA53CD" w14:textId="47C01AEA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School______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</w:t>
      </w:r>
    </w:p>
    <w:p w14:paraId="6D98A12B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A4A4D7D" w14:textId="75A8661D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arish_</w:t>
      </w:r>
      <w:r w:rsidR="006A5857" w:rsidRPr="004445C2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__________________________________</w:t>
      </w:r>
      <w:r w:rsidR="004445C2" w:rsidRPr="004445C2">
        <w:rPr>
          <w:rFonts w:ascii="Book Antiqua" w:hAnsi="Book Antiqua"/>
          <w:sz w:val="28"/>
          <w:szCs w:val="28"/>
          <w:lang w:val="en-GB"/>
        </w:rPr>
        <w:t>_</w:t>
      </w:r>
    </w:p>
    <w:p w14:paraId="2946DB82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997CC1D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07419E3" w14:textId="6FFF365C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ate and Place of Baptism_________________________________________</w:t>
      </w:r>
      <w:r w:rsidR="008607D6">
        <w:rPr>
          <w:rFonts w:ascii="Book Antiqua" w:hAnsi="Book Antiqua"/>
          <w:sz w:val="28"/>
          <w:szCs w:val="28"/>
          <w:lang w:val="en-GB"/>
        </w:rPr>
        <w:t>____</w:t>
      </w:r>
    </w:p>
    <w:p w14:paraId="110FFD37" w14:textId="77777777" w:rsidR="000A0268" w:rsidRPr="004445C2" w:rsidRDefault="000A0268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18FBF7EB" w14:textId="26F5BA51" w:rsidR="005B4DA5" w:rsidRPr="00AD7641" w:rsidRDefault="00226BAE" w:rsidP="00C3204A">
      <w:pPr>
        <w:tabs>
          <w:tab w:val="left" w:pos="3780"/>
        </w:tabs>
        <w:rPr>
          <w:rFonts w:ascii="Book Antiqua" w:hAnsi="Book Antiqua"/>
          <w:b/>
          <w:bCs/>
          <w:sz w:val="28"/>
          <w:szCs w:val="28"/>
          <w:lang w:val="en-GB"/>
        </w:rPr>
      </w:pPr>
      <w:r w:rsidRPr="00AD7641">
        <w:rPr>
          <w:rFonts w:ascii="Book Antiqua" w:hAnsi="Book Antiqua"/>
          <w:b/>
          <w:bCs/>
          <w:sz w:val="28"/>
          <w:szCs w:val="28"/>
          <w:lang w:val="en-GB"/>
        </w:rPr>
        <w:t>P</w:t>
      </w:r>
      <w:r w:rsidR="00B94BA2" w:rsidRPr="00AD7641">
        <w:rPr>
          <w:rFonts w:ascii="Book Antiqua" w:hAnsi="Book Antiqua"/>
          <w:b/>
          <w:bCs/>
          <w:sz w:val="28"/>
          <w:szCs w:val="28"/>
          <w:lang w:val="en-GB"/>
        </w:rPr>
        <w:t>lease supply a Copy of your Baptism C</w:t>
      </w:r>
      <w:r w:rsidR="009E46A6" w:rsidRPr="00AD7641">
        <w:rPr>
          <w:rFonts w:ascii="Book Antiqua" w:hAnsi="Book Antiqua"/>
          <w:b/>
          <w:bCs/>
          <w:sz w:val="28"/>
          <w:szCs w:val="28"/>
          <w:lang w:val="en-GB"/>
        </w:rPr>
        <w:t>ertificate.</w:t>
      </w:r>
    </w:p>
    <w:p w14:paraId="3FE9F23F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01D214E" w14:textId="139DC778" w:rsidR="009E46A6" w:rsidRPr="00AD7641" w:rsidRDefault="677A01CB" w:rsidP="00AD7641">
      <w:pPr>
        <w:tabs>
          <w:tab w:val="left" w:pos="3780"/>
        </w:tabs>
        <w:rPr>
          <w:rFonts w:ascii="Book Antiqua" w:hAnsi="Book Antiqua"/>
          <w:b/>
          <w:bCs/>
          <w:sz w:val="28"/>
          <w:szCs w:val="28"/>
          <w:lang w:val="en-GB"/>
        </w:rPr>
      </w:pPr>
      <w:r w:rsidRPr="00AD7641">
        <w:rPr>
          <w:rFonts w:ascii="Book Antiqua" w:hAnsi="Book Antiqua"/>
          <w:b/>
          <w:bCs/>
          <w:sz w:val="28"/>
          <w:szCs w:val="28"/>
          <w:lang w:val="en-GB"/>
        </w:rPr>
        <w:t xml:space="preserve">Please complete this form and return it to your respective Church (St John the Evangelist or Blessed Sacrament) by Friday </w:t>
      </w:r>
      <w:r w:rsidR="00512ADF">
        <w:rPr>
          <w:rFonts w:ascii="Book Antiqua" w:hAnsi="Book Antiqua"/>
          <w:b/>
          <w:bCs/>
          <w:sz w:val="28"/>
          <w:szCs w:val="28"/>
          <w:lang w:val="en-GB"/>
        </w:rPr>
        <w:t>19</w:t>
      </w:r>
      <w:r w:rsidRPr="00AD7641">
        <w:rPr>
          <w:rFonts w:ascii="Book Antiqua" w:hAnsi="Book Antiqua"/>
          <w:b/>
          <w:bCs/>
          <w:sz w:val="28"/>
          <w:szCs w:val="28"/>
          <w:vertAlign w:val="superscript"/>
          <w:lang w:val="en-GB"/>
        </w:rPr>
        <w:t>th</w:t>
      </w:r>
      <w:r w:rsidRPr="00AD7641">
        <w:rPr>
          <w:rFonts w:ascii="Book Antiqua" w:hAnsi="Book Antiqua"/>
          <w:b/>
          <w:bCs/>
          <w:sz w:val="28"/>
          <w:szCs w:val="28"/>
          <w:lang w:val="en-GB"/>
        </w:rPr>
        <w:t xml:space="preserve"> January 20</w:t>
      </w:r>
      <w:r w:rsidR="00B7509B" w:rsidRPr="00AD7641">
        <w:rPr>
          <w:rFonts w:ascii="Book Antiqua" w:hAnsi="Book Antiqua"/>
          <w:b/>
          <w:bCs/>
          <w:sz w:val="28"/>
          <w:szCs w:val="28"/>
          <w:lang w:val="en-GB"/>
        </w:rPr>
        <w:t>2</w:t>
      </w:r>
      <w:r w:rsidR="00276C9D" w:rsidRPr="00AD7641">
        <w:rPr>
          <w:rFonts w:ascii="Book Antiqua" w:hAnsi="Book Antiqua"/>
          <w:b/>
          <w:bCs/>
          <w:sz w:val="28"/>
          <w:szCs w:val="28"/>
          <w:lang w:val="en-GB"/>
        </w:rPr>
        <w:t>3</w:t>
      </w:r>
      <w:r w:rsidRPr="00AD7641">
        <w:rPr>
          <w:rFonts w:ascii="Book Antiqua" w:hAnsi="Book Antiqua"/>
          <w:b/>
          <w:bCs/>
          <w:sz w:val="28"/>
          <w:szCs w:val="28"/>
          <w:lang w:val="en-GB"/>
        </w:rPr>
        <w:t>.</w:t>
      </w:r>
    </w:p>
    <w:p w14:paraId="1F72F64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24C49A4" w14:textId="613FFC16" w:rsidR="00350BA5" w:rsidRDefault="00350BA5" w:rsidP="00350BA5">
      <w:pPr>
        <w:tabs>
          <w:tab w:val="left" w:pos="3780"/>
        </w:tabs>
        <w:jc w:val="center"/>
        <w:rPr>
          <w:rFonts w:ascii="Book Antiqua" w:hAnsi="Book Antiqua"/>
          <w:b/>
          <w:bCs/>
          <w:sz w:val="28"/>
          <w:szCs w:val="28"/>
          <w:lang w:val="en-GB"/>
        </w:rPr>
      </w:pPr>
      <w:r w:rsidRPr="00350BA5">
        <w:rPr>
          <w:rFonts w:ascii="Book Antiqua" w:hAnsi="Book Antiqua"/>
          <w:b/>
          <w:bCs/>
          <w:sz w:val="28"/>
          <w:szCs w:val="28"/>
          <w:lang w:val="en-GB"/>
        </w:rPr>
        <w:t>Confirmation Mass will take place on Friday 2</w:t>
      </w:r>
      <w:r w:rsidR="00512ADF">
        <w:rPr>
          <w:rFonts w:ascii="Book Antiqua" w:hAnsi="Book Antiqua"/>
          <w:b/>
          <w:bCs/>
          <w:sz w:val="28"/>
          <w:szCs w:val="28"/>
          <w:lang w:val="en-GB"/>
        </w:rPr>
        <w:t>4</w:t>
      </w:r>
      <w:r w:rsidRPr="00350BA5">
        <w:rPr>
          <w:rFonts w:ascii="Book Antiqua" w:hAnsi="Book Antiqua"/>
          <w:b/>
          <w:bCs/>
          <w:sz w:val="28"/>
          <w:szCs w:val="28"/>
          <w:vertAlign w:val="superscript"/>
          <w:lang w:val="en-GB"/>
        </w:rPr>
        <w:t>th</w:t>
      </w:r>
      <w:r w:rsidRPr="00350BA5">
        <w:rPr>
          <w:rFonts w:ascii="Book Antiqua" w:hAnsi="Book Antiqua"/>
          <w:b/>
          <w:bCs/>
          <w:sz w:val="28"/>
          <w:szCs w:val="28"/>
          <w:lang w:val="en-GB"/>
        </w:rPr>
        <w:t xml:space="preserve"> May 2023 at 7:00pm </w:t>
      </w:r>
    </w:p>
    <w:p w14:paraId="08CE6F91" w14:textId="501C21DF" w:rsidR="00C71F12" w:rsidRPr="00350BA5" w:rsidRDefault="00350BA5" w:rsidP="00350BA5">
      <w:pPr>
        <w:tabs>
          <w:tab w:val="left" w:pos="3780"/>
        </w:tabs>
        <w:jc w:val="center"/>
        <w:rPr>
          <w:rFonts w:ascii="Book Antiqua" w:hAnsi="Book Antiqua"/>
          <w:b/>
          <w:bCs/>
          <w:sz w:val="28"/>
          <w:szCs w:val="28"/>
          <w:lang w:val="en-GB"/>
        </w:rPr>
      </w:pPr>
      <w:r w:rsidRPr="00350BA5">
        <w:rPr>
          <w:rFonts w:ascii="Book Antiqua" w:hAnsi="Book Antiqua"/>
          <w:b/>
          <w:bCs/>
          <w:sz w:val="28"/>
          <w:szCs w:val="28"/>
          <w:lang w:val="en-GB"/>
        </w:rPr>
        <w:t>at St John the Evangelist Catholic Church.</w:t>
      </w:r>
    </w:p>
    <w:p w14:paraId="12B694A3" w14:textId="1F6ADA42" w:rsidR="00AD7641" w:rsidRPr="00AD7641" w:rsidRDefault="00AD7641" w:rsidP="00AD7641">
      <w:pPr>
        <w:jc w:val="center"/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</w:pP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The first meeting with the candidates and parents or caregivers will take place on </w:t>
      </w:r>
      <w:r w:rsidR="00512ADF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Friday 1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>9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vertAlign w:val="superscript"/>
          <w:lang w:val="en-GB"/>
        </w:rPr>
        <w:t>th</w:t>
      </w:r>
      <w:r w:rsidRPr="00AD7641">
        <w:rPr>
          <w:rFonts w:ascii="Book Antiqua" w:eastAsia="Arial Unicode MS" w:hAnsi="Book Antiqua" w:cs="Arial Unicode MS"/>
          <w:sz w:val="28"/>
          <w:szCs w:val="28"/>
          <w:u w:val="single"/>
          <w:lang w:val="en-GB"/>
        </w:rPr>
        <w:t xml:space="preserve"> January 2023 at 7 p.m. at St John the Evangelist Church.</w:t>
      </w:r>
    </w:p>
    <w:p w14:paraId="23DE523C" w14:textId="77777777" w:rsidR="00C71F12" w:rsidRPr="004445C2" w:rsidRDefault="00C71F12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7290404" w14:textId="77777777" w:rsidR="00512ADF" w:rsidRDefault="677A01CB" w:rsidP="00512ADF">
      <w:pPr>
        <w:tabs>
          <w:tab w:val="left" w:pos="3780"/>
        </w:tabs>
        <w:jc w:val="center"/>
        <w:rPr>
          <w:rFonts w:ascii="Book Antiqua" w:eastAsia="Garamond" w:hAnsi="Book Antiqua" w:cs="Garamond"/>
          <w:sz w:val="24"/>
          <w:szCs w:val="24"/>
          <w:u w:val="single"/>
          <w:lang w:val="en-GB"/>
        </w:rPr>
      </w:pPr>
      <w:r w:rsidRPr="004445C2">
        <w:rPr>
          <w:rFonts w:ascii="Book Antiqua" w:eastAsia="Garamond" w:hAnsi="Book Antiqua" w:cs="Garamond"/>
          <w:sz w:val="24"/>
          <w:szCs w:val="24"/>
          <w:u w:val="single"/>
          <w:lang w:val="en-GB"/>
        </w:rPr>
        <w:t>Protecting your privacy</w:t>
      </w:r>
    </w:p>
    <w:p w14:paraId="294BA218" w14:textId="2412252D" w:rsidR="00C71F12" w:rsidRPr="00512ADF" w:rsidRDefault="677A01CB" w:rsidP="00512ADF">
      <w:pPr>
        <w:tabs>
          <w:tab w:val="left" w:pos="3780"/>
        </w:tabs>
        <w:jc w:val="center"/>
        <w:rPr>
          <w:rFonts w:ascii="Book Antiqua" w:eastAsia="Garamond" w:hAnsi="Book Antiqua" w:cs="Garamond"/>
          <w:sz w:val="22"/>
          <w:szCs w:val="22"/>
          <w:lang w:val="en-GB"/>
        </w:rPr>
      </w:pPr>
      <w:r w:rsidRPr="00512ADF">
        <w:rPr>
          <w:rFonts w:ascii="Book Antiqua" w:eastAsia="Garamond" w:hAnsi="Book Antiqua" w:cs="Garamond"/>
          <w:sz w:val="22"/>
          <w:szCs w:val="22"/>
          <w:lang w:val="en-GB"/>
        </w:rPr>
        <w:t>Your personal details are required for the specific purpose of processing your Confirmation registration form.  This information will be held on file/stored securely on the St John the Evangelist Catholic Church computer for the duration of the programme.</w:t>
      </w:r>
    </w:p>
    <w:sectPr w:rsidR="00C71F12" w:rsidRPr="00512ADF" w:rsidSect="00DD0714">
      <w:footerReference w:type="default" r:id="rId8"/>
      <w:pgSz w:w="11907" w:h="16839" w:code="9"/>
      <w:pgMar w:top="567" w:right="1134" w:bottom="1134" w:left="1134" w:header="72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8C55C" w14:textId="77777777" w:rsidR="00DD0714" w:rsidRDefault="00DD0714">
      <w:r>
        <w:separator/>
      </w:r>
    </w:p>
  </w:endnote>
  <w:endnote w:type="continuationSeparator" w:id="0">
    <w:p w14:paraId="1453CA5C" w14:textId="77777777" w:rsidR="00DD0714" w:rsidRDefault="00DD0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8621" w14:textId="77777777" w:rsidR="00C15E44" w:rsidRPr="00C15E44" w:rsidRDefault="00C15E44">
    <w:pPr>
      <w:pStyle w:val="Footer"/>
      <w:jc w:val="center"/>
      <w:rPr>
        <w:rFonts w:ascii="Constantia" w:hAnsi="Constantia"/>
        <w:sz w:val="16"/>
        <w:szCs w:val="16"/>
      </w:rPr>
    </w:pPr>
    <w:r w:rsidRPr="00C15E44">
      <w:rPr>
        <w:rFonts w:ascii="Constantia" w:hAnsi="Constantia"/>
        <w:sz w:val="16"/>
        <w:szCs w:val="16"/>
      </w:rPr>
      <w:t>A parish of the Roman Catholic Diocese of Westminster, Charity No. 2336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5D80" w14:textId="77777777" w:rsidR="00DD0714" w:rsidRDefault="00DD0714">
      <w:r>
        <w:separator/>
      </w:r>
    </w:p>
  </w:footnote>
  <w:footnote w:type="continuationSeparator" w:id="0">
    <w:p w14:paraId="5B73743F" w14:textId="77777777" w:rsidR="00DD0714" w:rsidRDefault="00DD0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E33"/>
    <w:multiLevelType w:val="hybridMultilevel"/>
    <w:tmpl w:val="5B9E24D4"/>
    <w:lvl w:ilvl="0" w:tplc="6DF4B3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9E407D"/>
    <w:multiLevelType w:val="hybridMultilevel"/>
    <w:tmpl w:val="6DB2E0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36003E"/>
    <w:multiLevelType w:val="hybridMultilevel"/>
    <w:tmpl w:val="0B0ABA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8776C"/>
    <w:multiLevelType w:val="hybridMultilevel"/>
    <w:tmpl w:val="7FBCBCF4"/>
    <w:lvl w:ilvl="0" w:tplc="C16CE4AC">
      <w:start w:val="1"/>
      <w:numFmt w:val="bullet"/>
      <w:lvlText w:val=""/>
      <w:lvlJc w:val="left"/>
      <w:pPr>
        <w:tabs>
          <w:tab w:val="num" w:pos="417"/>
        </w:tabs>
        <w:ind w:left="113" w:hanging="5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15A38"/>
    <w:multiLevelType w:val="hybridMultilevel"/>
    <w:tmpl w:val="1E8A0FC0"/>
    <w:lvl w:ilvl="0" w:tplc="C1988ACC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F72CF"/>
    <w:multiLevelType w:val="hybridMultilevel"/>
    <w:tmpl w:val="89561B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9046BD"/>
    <w:multiLevelType w:val="hybridMultilevel"/>
    <w:tmpl w:val="1C6227DA"/>
    <w:lvl w:ilvl="0" w:tplc="158C1D42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1CD2F89"/>
    <w:multiLevelType w:val="hybridMultilevel"/>
    <w:tmpl w:val="A6C0A2B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21755FD"/>
    <w:multiLevelType w:val="hybridMultilevel"/>
    <w:tmpl w:val="B8ECD976"/>
    <w:lvl w:ilvl="0" w:tplc="7FDED546">
      <w:start w:val="1"/>
      <w:numFmt w:val="bullet"/>
      <w:lvlText w:val=""/>
      <w:lvlJc w:val="left"/>
      <w:pPr>
        <w:tabs>
          <w:tab w:val="num" w:pos="360"/>
        </w:tabs>
        <w:ind w:left="264" w:hanging="26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73A6ADD"/>
    <w:multiLevelType w:val="hybridMultilevel"/>
    <w:tmpl w:val="C8B66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15CF9"/>
    <w:multiLevelType w:val="hybridMultilevel"/>
    <w:tmpl w:val="510E05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C42461"/>
    <w:multiLevelType w:val="hybridMultilevel"/>
    <w:tmpl w:val="B8ECD976"/>
    <w:lvl w:ilvl="0" w:tplc="3C48FD92">
      <w:start w:val="1"/>
      <w:numFmt w:val="bullet"/>
      <w:lvlText w:val="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A1C5DE9"/>
    <w:multiLevelType w:val="hybridMultilevel"/>
    <w:tmpl w:val="E6EEFD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CF21F6"/>
    <w:multiLevelType w:val="hybridMultilevel"/>
    <w:tmpl w:val="4498D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A42D51"/>
    <w:multiLevelType w:val="hybridMultilevel"/>
    <w:tmpl w:val="644E7B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7F508A6"/>
    <w:multiLevelType w:val="hybridMultilevel"/>
    <w:tmpl w:val="D1B464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3C0AA2"/>
    <w:multiLevelType w:val="hybridMultilevel"/>
    <w:tmpl w:val="7080367E"/>
    <w:lvl w:ilvl="0" w:tplc="F1028C9A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B932A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7D359D4"/>
    <w:multiLevelType w:val="hybridMultilevel"/>
    <w:tmpl w:val="B8ECD9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627054"/>
    <w:multiLevelType w:val="singleLevel"/>
    <w:tmpl w:val="3D181488"/>
    <w:lvl w:ilvl="0">
      <w:start w:val="3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0" w15:restartNumberingAfterBreak="0">
    <w:nsid w:val="76B70EA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89084459">
    <w:abstractNumId w:val="19"/>
  </w:num>
  <w:num w:numId="2" w16cid:durableId="888613531">
    <w:abstractNumId w:val="20"/>
  </w:num>
  <w:num w:numId="3" w16cid:durableId="1930314638">
    <w:abstractNumId w:val="17"/>
  </w:num>
  <w:num w:numId="4" w16cid:durableId="477574642">
    <w:abstractNumId w:val="18"/>
  </w:num>
  <w:num w:numId="5" w16cid:durableId="535654868">
    <w:abstractNumId w:val="5"/>
  </w:num>
  <w:num w:numId="6" w16cid:durableId="2100636089">
    <w:abstractNumId w:val="1"/>
  </w:num>
  <w:num w:numId="7" w16cid:durableId="338388374">
    <w:abstractNumId w:val="9"/>
  </w:num>
  <w:num w:numId="8" w16cid:durableId="373969613">
    <w:abstractNumId w:val="8"/>
  </w:num>
  <w:num w:numId="9" w16cid:durableId="1267231506">
    <w:abstractNumId w:val="11"/>
  </w:num>
  <w:num w:numId="10" w16cid:durableId="344482402">
    <w:abstractNumId w:val="3"/>
  </w:num>
  <w:num w:numId="11" w16cid:durableId="323628517">
    <w:abstractNumId w:val="14"/>
  </w:num>
  <w:num w:numId="12" w16cid:durableId="2132091534">
    <w:abstractNumId w:val="2"/>
  </w:num>
  <w:num w:numId="13" w16cid:durableId="986275722">
    <w:abstractNumId w:val="0"/>
  </w:num>
  <w:num w:numId="14" w16cid:durableId="1184133094">
    <w:abstractNumId w:val="4"/>
  </w:num>
  <w:num w:numId="15" w16cid:durableId="1567110902">
    <w:abstractNumId w:val="6"/>
  </w:num>
  <w:num w:numId="16" w16cid:durableId="877427804">
    <w:abstractNumId w:val="10"/>
  </w:num>
  <w:num w:numId="17" w16cid:durableId="1948732843">
    <w:abstractNumId w:val="12"/>
  </w:num>
  <w:num w:numId="18" w16cid:durableId="1967731783">
    <w:abstractNumId w:val="13"/>
  </w:num>
  <w:num w:numId="19" w16cid:durableId="2092196719">
    <w:abstractNumId w:val="15"/>
  </w:num>
  <w:num w:numId="20" w16cid:durableId="830216445">
    <w:abstractNumId w:val="16"/>
  </w:num>
  <w:num w:numId="21" w16cid:durableId="13203029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SwsLQwMjM0szQyNTRS0lEKTi0uzszPAykwrAUABfwbxiwAAAA="/>
  </w:docVars>
  <w:rsids>
    <w:rsidRoot w:val="00E76B4B"/>
    <w:rsid w:val="00002C47"/>
    <w:rsid w:val="00005D71"/>
    <w:rsid w:val="000107F0"/>
    <w:rsid w:val="00010B41"/>
    <w:rsid w:val="00011CED"/>
    <w:rsid w:val="00013EA8"/>
    <w:rsid w:val="0001476D"/>
    <w:rsid w:val="00015100"/>
    <w:rsid w:val="00021810"/>
    <w:rsid w:val="00033E18"/>
    <w:rsid w:val="00035108"/>
    <w:rsid w:val="000376A5"/>
    <w:rsid w:val="00053F7F"/>
    <w:rsid w:val="00054FCB"/>
    <w:rsid w:val="000568F8"/>
    <w:rsid w:val="00056997"/>
    <w:rsid w:val="000616A2"/>
    <w:rsid w:val="00074BC7"/>
    <w:rsid w:val="00077254"/>
    <w:rsid w:val="00077553"/>
    <w:rsid w:val="0008289E"/>
    <w:rsid w:val="000878C5"/>
    <w:rsid w:val="0009348F"/>
    <w:rsid w:val="0009436F"/>
    <w:rsid w:val="00095A6C"/>
    <w:rsid w:val="000A0268"/>
    <w:rsid w:val="000A1580"/>
    <w:rsid w:val="000B0684"/>
    <w:rsid w:val="000B656E"/>
    <w:rsid w:val="000C0082"/>
    <w:rsid w:val="000C25AB"/>
    <w:rsid w:val="000C25CA"/>
    <w:rsid w:val="000C2819"/>
    <w:rsid w:val="000C2B01"/>
    <w:rsid w:val="000C357A"/>
    <w:rsid w:val="000C754D"/>
    <w:rsid w:val="000D09A9"/>
    <w:rsid w:val="000D23BF"/>
    <w:rsid w:val="000D4177"/>
    <w:rsid w:val="000D63D4"/>
    <w:rsid w:val="000E142A"/>
    <w:rsid w:val="000E1DE8"/>
    <w:rsid w:val="000E29ED"/>
    <w:rsid w:val="000E5A07"/>
    <w:rsid w:val="000F0739"/>
    <w:rsid w:val="000F1467"/>
    <w:rsid w:val="000F1934"/>
    <w:rsid w:val="000F1F55"/>
    <w:rsid w:val="000F25A3"/>
    <w:rsid w:val="00112D1E"/>
    <w:rsid w:val="0012214A"/>
    <w:rsid w:val="00124484"/>
    <w:rsid w:val="0012510E"/>
    <w:rsid w:val="00126233"/>
    <w:rsid w:val="00126436"/>
    <w:rsid w:val="00126C88"/>
    <w:rsid w:val="00130076"/>
    <w:rsid w:val="00131ACB"/>
    <w:rsid w:val="001322E7"/>
    <w:rsid w:val="001366C9"/>
    <w:rsid w:val="00140F18"/>
    <w:rsid w:val="00143CD0"/>
    <w:rsid w:val="00156788"/>
    <w:rsid w:val="0016025F"/>
    <w:rsid w:val="00164BE1"/>
    <w:rsid w:val="00166234"/>
    <w:rsid w:val="001767E6"/>
    <w:rsid w:val="00182380"/>
    <w:rsid w:val="001857F4"/>
    <w:rsid w:val="00190B5B"/>
    <w:rsid w:val="0019125D"/>
    <w:rsid w:val="001942AF"/>
    <w:rsid w:val="0019437B"/>
    <w:rsid w:val="0019523C"/>
    <w:rsid w:val="00195954"/>
    <w:rsid w:val="001A2107"/>
    <w:rsid w:val="001A2238"/>
    <w:rsid w:val="001A256B"/>
    <w:rsid w:val="001A39A8"/>
    <w:rsid w:val="001A71D0"/>
    <w:rsid w:val="001B03D6"/>
    <w:rsid w:val="001B1393"/>
    <w:rsid w:val="001B1E9F"/>
    <w:rsid w:val="001B23A1"/>
    <w:rsid w:val="001B34C0"/>
    <w:rsid w:val="001B382F"/>
    <w:rsid w:val="001C1292"/>
    <w:rsid w:val="001C1446"/>
    <w:rsid w:val="001D3DC5"/>
    <w:rsid w:val="001D6D1C"/>
    <w:rsid w:val="001E1E9C"/>
    <w:rsid w:val="001F0B71"/>
    <w:rsid w:val="001F170C"/>
    <w:rsid w:val="001F5A56"/>
    <w:rsid w:val="001F634A"/>
    <w:rsid w:val="001F7944"/>
    <w:rsid w:val="001F7C03"/>
    <w:rsid w:val="00205AC8"/>
    <w:rsid w:val="00207B33"/>
    <w:rsid w:val="002135D8"/>
    <w:rsid w:val="00216248"/>
    <w:rsid w:val="002218FF"/>
    <w:rsid w:val="002223BC"/>
    <w:rsid w:val="00226BAE"/>
    <w:rsid w:val="00227C40"/>
    <w:rsid w:val="00227EDD"/>
    <w:rsid w:val="002655F3"/>
    <w:rsid w:val="00266B30"/>
    <w:rsid w:val="002732A6"/>
    <w:rsid w:val="00276858"/>
    <w:rsid w:val="00276C9D"/>
    <w:rsid w:val="00283EA6"/>
    <w:rsid w:val="00286A7B"/>
    <w:rsid w:val="00286AAD"/>
    <w:rsid w:val="00293C10"/>
    <w:rsid w:val="002A64CF"/>
    <w:rsid w:val="002B0838"/>
    <w:rsid w:val="002B3C78"/>
    <w:rsid w:val="002C6E8C"/>
    <w:rsid w:val="002D19AB"/>
    <w:rsid w:val="002D67B7"/>
    <w:rsid w:val="002E3710"/>
    <w:rsid w:val="002E5139"/>
    <w:rsid w:val="002E579E"/>
    <w:rsid w:val="002F1CE6"/>
    <w:rsid w:val="00303742"/>
    <w:rsid w:val="00303F62"/>
    <w:rsid w:val="00312273"/>
    <w:rsid w:val="003128F7"/>
    <w:rsid w:val="00314993"/>
    <w:rsid w:val="0031581B"/>
    <w:rsid w:val="00327432"/>
    <w:rsid w:val="003315B7"/>
    <w:rsid w:val="00332C8F"/>
    <w:rsid w:val="00350BA5"/>
    <w:rsid w:val="00354977"/>
    <w:rsid w:val="00357579"/>
    <w:rsid w:val="0036194E"/>
    <w:rsid w:val="00367438"/>
    <w:rsid w:val="00374702"/>
    <w:rsid w:val="00374FB2"/>
    <w:rsid w:val="00377BD1"/>
    <w:rsid w:val="003806E7"/>
    <w:rsid w:val="003876E8"/>
    <w:rsid w:val="003903C8"/>
    <w:rsid w:val="00392F34"/>
    <w:rsid w:val="0039701A"/>
    <w:rsid w:val="003B7697"/>
    <w:rsid w:val="003C35B8"/>
    <w:rsid w:val="003C68F3"/>
    <w:rsid w:val="003D4082"/>
    <w:rsid w:val="003D4111"/>
    <w:rsid w:val="003D6776"/>
    <w:rsid w:val="003E412F"/>
    <w:rsid w:val="003E676B"/>
    <w:rsid w:val="003F106D"/>
    <w:rsid w:val="00402A54"/>
    <w:rsid w:val="00406E35"/>
    <w:rsid w:val="004122D0"/>
    <w:rsid w:val="004135AD"/>
    <w:rsid w:val="004209A5"/>
    <w:rsid w:val="004212FB"/>
    <w:rsid w:val="00425B3A"/>
    <w:rsid w:val="00430CE9"/>
    <w:rsid w:val="00431E73"/>
    <w:rsid w:val="00441EC6"/>
    <w:rsid w:val="00442DC8"/>
    <w:rsid w:val="00442F5F"/>
    <w:rsid w:val="004445C2"/>
    <w:rsid w:val="00446811"/>
    <w:rsid w:val="00446CE6"/>
    <w:rsid w:val="00461142"/>
    <w:rsid w:val="00466A87"/>
    <w:rsid w:val="004827B1"/>
    <w:rsid w:val="00484417"/>
    <w:rsid w:val="00486B6E"/>
    <w:rsid w:val="0049116B"/>
    <w:rsid w:val="0049143B"/>
    <w:rsid w:val="0049535B"/>
    <w:rsid w:val="00496E55"/>
    <w:rsid w:val="004A04E7"/>
    <w:rsid w:val="004A3BB7"/>
    <w:rsid w:val="004A49F2"/>
    <w:rsid w:val="004B1D78"/>
    <w:rsid w:val="004B46B5"/>
    <w:rsid w:val="004B53D5"/>
    <w:rsid w:val="004B6BDF"/>
    <w:rsid w:val="004B75A7"/>
    <w:rsid w:val="004D3B3C"/>
    <w:rsid w:val="004D5122"/>
    <w:rsid w:val="004E66E0"/>
    <w:rsid w:val="004F58EA"/>
    <w:rsid w:val="00501709"/>
    <w:rsid w:val="0050644F"/>
    <w:rsid w:val="00506EF3"/>
    <w:rsid w:val="005071EB"/>
    <w:rsid w:val="00507B01"/>
    <w:rsid w:val="00510D8E"/>
    <w:rsid w:val="00512ADF"/>
    <w:rsid w:val="00513275"/>
    <w:rsid w:val="00516C01"/>
    <w:rsid w:val="00517933"/>
    <w:rsid w:val="005179BD"/>
    <w:rsid w:val="00521B7C"/>
    <w:rsid w:val="00523E0E"/>
    <w:rsid w:val="0053146F"/>
    <w:rsid w:val="005364C1"/>
    <w:rsid w:val="00541A1F"/>
    <w:rsid w:val="00554E2E"/>
    <w:rsid w:val="00560E3A"/>
    <w:rsid w:val="00562224"/>
    <w:rsid w:val="00563B8A"/>
    <w:rsid w:val="005640FB"/>
    <w:rsid w:val="00565B6E"/>
    <w:rsid w:val="00567A0A"/>
    <w:rsid w:val="0057687A"/>
    <w:rsid w:val="00595275"/>
    <w:rsid w:val="00595402"/>
    <w:rsid w:val="00597E0D"/>
    <w:rsid w:val="005A6337"/>
    <w:rsid w:val="005A69E2"/>
    <w:rsid w:val="005B4DA5"/>
    <w:rsid w:val="005C0372"/>
    <w:rsid w:val="005C3405"/>
    <w:rsid w:val="005C7851"/>
    <w:rsid w:val="005D3943"/>
    <w:rsid w:val="005E2FEC"/>
    <w:rsid w:val="005F2D23"/>
    <w:rsid w:val="005F48A3"/>
    <w:rsid w:val="00606011"/>
    <w:rsid w:val="00606E45"/>
    <w:rsid w:val="00614296"/>
    <w:rsid w:val="006171CC"/>
    <w:rsid w:val="0061720C"/>
    <w:rsid w:val="00622B8D"/>
    <w:rsid w:val="0062435D"/>
    <w:rsid w:val="006264AE"/>
    <w:rsid w:val="0063020D"/>
    <w:rsid w:val="006325E8"/>
    <w:rsid w:val="006374FC"/>
    <w:rsid w:val="00645A1E"/>
    <w:rsid w:val="006472C4"/>
    <w:rsid w:val="00650577"/>
    <w:rsid w:val="00651CB3"/>
    <w:rsid w:val="00671CA5"/>
    <w:rsid w:val="00681E95"/>
    <w:rsid w:val="00682DF2"/>
    <w:rsid w:val="00683CA3"/>
    <w:rsid w:val="006910A1"/>
    <w:rsid w:val="006920AF"/>
    <w:rsid w:val="006A382C"/>
    <w:rsid w:val="006A5857"/>
    <w:rsid w:val="006A65F8"/>
    <w:rsid w:val="006A7972"/>
    <w:rsid w:val="006C729D"/>
    <w:rsid w:val="006D00AE"/>
    <w:rsid w:val="006E280A"/>
    <w:rsid w:val="006E57FC"/>
    <w:rsid w:val="006F09F4"/>
    <w:rsid w:val="006F2DA2"/>
    <w:rsid w:val="006F488D"/>
    <w:rsid w:val="00701A7F"/>
    <w:rsid w:val="00710378"/>
    <w:rsid w:val="00710AD4"/>
    <w:rsid w:val="00712BC2"/>
    <w:rsid w:val="007161EF"/>
    <w:rsid w:val="00720C5F"/>
    <w:rsid w:val="00724EE0"/>
    <w:rsid w:val="007253EF"/>
    <w:rsid w:val="00727DE3"/>
    <w:rsid w:val="00736C83"/>
    <w:rsid w:val="00736D6E"/>
    <w:rsid w:val="00737568"/>
    <w:rsid w:val="00743CFA"/>
    <w:rsid w:val="00751024"/>
    <w:rsid w:val="00752B3B"/>
    <w:rsid w:val="0075345E"/>
    <w:rsid w:val="0076722D"/>
    <w:rsid w:val="00777312"/>
    <w:rsid w:val="00777A07"/>
    <w:rsid w:val="00780C80"/>
    <w:rsid w:val="00781194"/>
    <w:rsid w:val="00782A47"/>
    <w:rsid w:val="00787AFB"/>
    <w:rsid w:val="00790156"/>
    <w:rsid w:val="007903AF"/>
    <w:rsid w:val="00793D8C"/>
    <w:rsid w:val="007A0F21"/>
    <w:rsid w:val="007A5A3E"/>
    <w:rsid w:val="007A7119"/>
    <w:rsid w:val="007A7545"/>
    <w:rsid w:val="007C09B3"/>
    <w:rsid w:val="007C24DA"/>
    <w:rsid w:val="007C7302"/>
    <w:rsid w:val="007C7928"/>
    <w:rsid w:val="007E1FA7"/>
    <w:rsid w:val="00802027"/>
    <w:rsid w:val="008069F0"/>
    <w:rsid w:val="00810B21"/>
    <w:rsid w:val="00811692"/>
    <w:rsid w:val="00811E74"/>
    <w:rsid w:val="00813A2A"/>
    <w:rsid w:val="00821480"/>
    <w:rsid w:val="00822976"/>
    <w:rsid w:val="00830B55"/>
    <w:rsid w:val="008313D0"/>
    <w:rsid w:val="00837C00"/>
    <w:rsid w:val="008445DB"/>
    <w:rsid w:val="008533C6"/>
    <w:rsid w:val="0085356E"/>
    <w:rsid w:val="00855FBD"/>
    <w:rsid w:val="008607D6"/>
    <w:rsid w:val="00863BA1"/>
    <w:rsid w:val="0086722B"/>
    <w:rsid w:val="0087392C"/>
    <w:rsid w:val="00874B1F"/>
    <w:rsid w:val="00874CC8"/>
    <w:rsid w:val="00881BD2"/>
    <w:rsid w:val="00885621"/>
    <w:rsid w:val="00892D6A"/>
    <w:rsid w:val="00893B45"/>
    <w:rsid w:val="008974F0"/>
    <w:rsid w:val="008A35B5"/>
    <w:rsid w:val="008A7CE7"/>
    <w:rsid w:val="008B5421"/>
    <w:rsid w:val="008B7006"/>
    <w:rsid w:val="008B7739"/>
    <w:rsid w:val="008C3E80"/>
    <w:rsid w:val="008D65AF"/>
    <w:rsid w:val="008E58B5"/>
    <w:rsid w:val="00900FA1"/>
    <w:rsid w:val="009123D1"/>
    <w:rsid w:val="00913874"/>
    <w:rsid w:val="00913DD7"/>
    <w:rsid w:val="00914965"/>
    <w:rsid w:val="00916EF8"/>
    <w:rsid w:val="00917DF6"/>
    <w:rsid w:val="009301AB"/>
    <w:rsid w:val="0093457E"/>
    <w:rsid w:val="00936BAD"/>
    <w:rsid w:val="00944D6C"/>
    <w:rsid w:val="009525EC"/>
    <w:rsid w:val="00961D7F"/>
    <w:rsid w:val="0096427C"/>
    <w:rsid w:val="00973D2B"/>
    <w:rsid w:val="00981C78"/>
    <w:rsid w:val="0098713A"/>
    <w:rsid w:val="009C0CB1"/>
    <w:rsid w:val="009C2F4F"/>
    <w:rsid w:val="009C3592"/>
    <w:rsid w:val="009C77D3"/>
    <w:rsid w:val="009E3AD9"/>
    <w:rsid w:val="009E46A6"/>
    <w:rsid w:val="009E7B50"/>
    <w:rsid w:val="009F2AE0"/>
    <w:rsid w:val="00A01A3B"/>
    <w:rsid w:val="00A04FCC"/>
    <w:rsid w:val="00A05040"/>
    <w:rsid w:val="00A07AA7"/>
    <w:rsid w:val="00A177B3"/>
    <w:rsid w:val="00A246EF"/>
    <w:rsid w:val="00A36C7D"/>
    <w:rsid w:val="00A37685"/>
    <w:rsid w:val="00A37C8D"/>
    <w:rsid w:val="00A41BEF"/>
    <w:rsid w:val="00A4430B"/>
    <w:rsid w:val="00A47006"/>
    <w:rsid w:val="00A5130E"/>
    <w:rsid w:val="00A51C5B"/>
    <w:rsid w:val="00A5343E"/>
    <w:rsid w:val="00A60DE3"/>
    <w:rsid w:val="00A9001F"/>
    <w:rsid w:val="00A9691A"/>
    <w:rsid w:val="00A96C69"/>
    <w:rsid w:val="00AA06FD"/>
    <w:rsid w:val="00AA32B8"/>
    <w:rsid w:val="00AA4C0A"/>
    <w:rsid w:val="00AB6F18"/>
    <w:rsid w:val="00AC1377"/>
    <w:rsid w:val="00AC235A"/>
    <w:rsid w:val="00AC294A"/>
    <w:rsid w:val="00AC3708"/>
    <w:rsid w:val="00AC46A0"/>
    <w:rsid w:val="00AC4B1D"/>
    <w:rsid w:val="00AD62FA"/>
    <w:rsid w:val="00AD7641"/>
    <w:rsid w:val="00AE0FD7"/>
    <w:rsid w:val="00AE4CF7"/>
    <w:rsid w:val="00AE54F1"/>
    <w:rsid w:val="00AF134D"/>
    <w:rsid w:val="00AF50E6"/>
    <w:rsid w:val="00B0372E"/>
    <w:rsid w:val="00B06D04"/>
    <w:rsid w:val="00B172E4"/>
    <w:rsid w:val="00B32587"/>
    <w:rsid w:val="00B3293D"/>
    <w:rsid w:val="00B33542"/>
    <w:rsid w:val="00B35738"/>
    <w:rsid w:val="00B42704"/>
    <w:rsid w:val="00B42BDE"/>
    <w:rsid w:val="00B434DB"/>
    <w:rsid w:val="00B43C7E"/>
    <w:rsid w:val="00B475CD"/>
    <w:rsid w:val="00B47A13"/>
    <w:rsid w:val="00B47E16"/>
    <w:rsid w:val="00B61CFB"/>
    <w:rsid w:val="00B6278F"/>
    <w:rsid w:val="00B65537"/>
    <w:rsid w:val="00B66140"/>
    <w:rsid w:val="00B7509B"/>
    <w:rsid w:val="00B81773"/>
    <w:rsid w:val="00B82D85"/>
    <w:rsid w:val="00B94132"/>
    <w:rsid w:val="00B94BA2"/>
    <w:rsid w:val="00B94D27"/>
    <w:rsid w:val="00B94EA2"/>
    <w:rsid w:val="00BA4F40"/>
    <w:rsid w:val="00BA5E26"/>
    <w:rsid w:val="00BA6C74"/>
    <w:rsid w:val="00BB48B4"/>
    <w:rsid w:val="00BC5379"/>
    <w:rsid w:val="00BC7D88"/>
    <w:rsid w:val="00BD3A6D"/>
    <w:rsid w:val="00BF0712"/>
    <w:rsid w:val="00BF09FA"/>
    <w:rsid w:val="00BF142C"/>
    <w:rsid w:val="00BF3AA4"/>
    <w:rsid w:val="00C0447B"/>
    <w:rsid w:val="00C056E4"/>
    <w:rsid w:val="00C15E44"/>
    <w:rsid w:val="00C22440"/>
    <w:rsid w:val="00C233A2"/>
    <w:rsid w:val="00C2396B"/>
    <w:rsid w:val="00C3204A"/>
    <w:rsid w:val="00C33A06"/>
    <w:rsid w:val="00C43F9B"/>
    <w:rsid w:val="00C46D85"/>
    <w:rsid w:val="00C5067A"/>
    <w:rsid w:val="00C5192A"/>
    <w:rsid w:val="00C5298D"/>
    <w:rsid w:val="00C631A2"/>
    <w:rsid w:val="00C65AE1"/>
    <w:rsid w:val="00C67DE8"/>
    <w:rsid w:val="00C67EE3"/>
    <w:rsid w:val="00C70244"/>
    <w:rsid w:val="00C71F12"/>
    <w:rsid w:val="00C73BB3"/>
    <w:rsid w:val="00C868FF"/>
    <w:rsid w:val="00C94A6A"/>
    <w:rsid w:val="00C96605"/>
    <w:rsid w:val="00CA019E"/>
    <w:rsid w:val="00CA1283"/>
    <w:rsid w:val="00CA6C2B"/>
    <w:rsid w:val="00CA7483"/>
    <w:rsid w:val="00CB4CBF"/>
    <w:rsid w:val="00CB5BDD"/>
    <w:rsid w:val="00CB7A5B"/>
    <w:rsid w:val="00CC5992"/>
    <w:rsid w:val="00CD6445"/>
    <w:rsid w:val="00CD6E0D"/>
    <w:rsid w:val="00CF0892"/>
    <w:rsid w:val="00CF5A29"/>
    <w:rsid w:val="00CF753F"/>
    <w:rsid w:val="00D00053"/>
    <w:rsid w:val="00D07BFD"/>
    <w:rsid w:val="00D10BE4"/>
    <w:rsid w:val="00D11535"/>
    <w:rsid w:val="00D14666"/>
    <w:rsid w:val="00D215FE"/>
    <w:rsid w:val="00D2462A"/>
    <w:rsid w:val="00D33B4B"/>
    <w:rsid w:val="00D4194F"/>
    <w:rsid w:val="00D436C8"/>
    <w:rsid w:val="00D5688C"/>
    <w:rsid w:val="00D56A36"/>
    <w:rsid w:val="00D64C5C"/>
    <w:rsid w:val="00D67787"/>
    <w:rsid w:val="00D70A30"/>
    <w:rsid w:val="00D715F8"/>
    <w:rsid w:val="00D72A65"/>
    <w:rsid w:val="00D773E7"/>
    <w:rsid w:val="00D90AD4"/>
    <w:rsid w:val="00D93DE7"/>
    <w:rsid w:val="00D93EC0"/>
    <w:rsid w:val="00D97490"/>
    <w:rsid w:val="00DA0378"/>
    <w:rsid w:val="00DA0E96"/>
    <w:rsid w:val="00DA18D1"/>
    <w:rsid w:val="00DA301D"/>
    <w:rsid w:val="00DA302C"/>
    <w:rsid w:val="00DA4575"/>
    <w:rsid w:val="00DA5FD9"/>
    <w:rsid w:val="00DA7CFA"/>
    <w:rsid w:val="00DB0177"/>
    <w:rsid w:val="00DB0624"/>
    <w:rsid w:val="00DB2CCA"/>
    <w:rsid w:val="00DD0714"/>
    <w:rsid w:val="00DD3D2B"/>
    <w:rsid w:val="00DD6508"/>
    <w:rsid w:val="00DE04FF"/>
    <w:rsid w:val="00DE5920"/>
    <w:rsid w:val="00DE6A3C"/>
    <w:rsid w:val="00DF618C"/>
    <w:rsid w:val="00E03060"/>
    <w:rsid w:val="00E11554"/>
    <w:rsid w:val="00E16269"/>
    <w:rsid w:val="00E20060"/>
    <w:rsid w:val="00E230EC"/>
    <w:rsid w:val="00E313DD"/>
    <w:rsid w:val="00E36566"/>
    <w:rsid w:val="00E371F0"/>
    <w:rsid w:val="00E53D8E"/>
    <w:rsid w:val="00E54F56"/>
    <w:rsid w:val="00E612B0"/>
    <w:rsid w:val="00E667D3"/>
    <w:rsid w:val="00E741A2"/>
    <w:rsid w:val="00E76B4B"/>
    <w:rsid w:val="00E804B6"/>
    <w:rsid w:val="00E86044"/>
    <w:rsid w:val="00E910B9"/>
    <w:rsid w:val="00E9577B"/>
    <w:rsid w:val="00E96009"/>
    <w:rsid w:val="00EB1AD2"/>
    <w:rsid w:val="00EB270B"/>
    <w:rsid w:val="00EB42AE"/>
    <w:rsid w:val="00EB44CD"/>
    <w:rsid w:val="00EC5825"/>
    <w:rsid w:val="00EC6759"/>
    <w:rsid w:val="00ED028B"/>
    <w:rsid w:val="00ED4A01"/>
    <w:rsid w:val="00EE3174"/>
    <w:rsid w:val="00EE44D3"/>
    <w:rsid w:val="00EF1E5B"/>
    <w:rsid w:val="00EF261D"/>
    <w:rsid w:val="00EF44F6"/>
    <w:rsid w:val="00EF5F48"/>
    <w:rsid w:val="00EF7464"/>
    <w:rsid w:val="00F01E21"/>
    <w:rsid w:val="00F036F8"/>
    <w:rsid w:val="00F12AD9"/>
    <w:rsid w:val="00F13CB0"/>
    <w:rsid w:val="00F1576F"/>
    <w:rsid w:val="00F16BB4"/>
    <w:rsid w:val="00F227B5"/>
    <w:rsid w:val="00F31FBA"/>
    <w:rsid w:val="00F32B63"/>
    <w:rsid w:val="00F378EA"/>
    <w:rsid w:val="00F403AC"/>
    <w:rsid w:val="00F543AB"/>
    <w:rsid w:val="00F54D12"/>
    <w:rsid w:val="00F57394"/>
    <w:rsid w:val="00F6160B"/>
    <w:rsid w:val="00F643E4"/>
    <w:rsid w:val="00F65C2A"/>
    <w:rsid w:val="00F71AC5"/>
    <w:rsid w:val="00F73A9F"/>
    <w:rsid w:val="00F75A92"/>
    <w:rsid w:val="00F8260E"/>
    <w:rsid w:val="00F82872"/>
    <w:rsid w:val="00F82A63"/>
    <w:rsid w:val="00F85240"/>
    <w:rsid w:val="00F87444"/>
    <w:rsid w:val="00F90E05"/>
    <w:rsid w:val="00F94D72"/>
    <w:rsid w:val="00FA190E"/>
    <w:rsid w:val="00FA22AB"/>
    <w:rsid w:val="00FA6FB4"/>
    <w:rsid w:val="00FB0A75"/>
    <w:rsid w:val="00FB38FD"/>
    <w:rsid w:val="00FB4945"/>
    <w:rsid w:val="00FB6498"/>
    <w:rsid w:val="00FF5B26"/>
    <w:rsid w:val="00FF75C5"/>
    <w:rsid w:val="677A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4E9E8"/>
  <w15:docId w15:val="{FCD1B7EF-612E-3846-B88B-77FF31EA2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ill Sans MT" w:hAnsi="Gill Sans MT"/>
      <w:b/>
      <w:sz w:val="24"/>
    </w:rPr>
  </w:style>
  <w:style w:type="paragraph" w:styleId="Heading2">
    <w:name w:val="heading 2"/>
    <w:basedOn w:val="Normal"/>
    <w:next w:val="Normal"/>
    <w:qFormat/>
    <w:pPr>
      <w:keepNext/>
      <w:spacing w:after="120"/>
      <w:ind w:firstLine="720"/>
      <w:outlineLvl w:val="1"/>
    </w:pPr>
    <w:rPr>
      <w:rFonts w:ascii="Gill Sans MT" w:hAnsi="Gill Sans MT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Garamond" w:hAnsi="Garamond"/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Garamond" w:hAnsi="Garamond"/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Garamond" w:hAnsi="Garamond"/>
      <w:b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Garamond" w:hAnsi="Garamond"/>
      <w:b/>
      <w:sz w:val="24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Garamond" w:hAnsi="Garamond"/>
      <w:i/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rFonts w:ascii="Garamond" w:hAnsi="Garamond"/>
      <w:b/>
      <w:sz w:val="24"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line="360" w:lineRule="auto"/>
    </w:pPr>
    <w:rPr>
      <w:rFonts w:ascii="Arial" w:hAnsi="Arial" w:cs="Arial"/>
      <w:sz w:val="24"/>
    </w:rPr>
  </w:style>
  <w:style w:type="paragraph" w:styleId="Title">
    <w:name w:val="Title"/>
    <w:basedOn w:val="Normal"/>
    <w:qFormat/>
    <w:pPr>
      <w:jc w:val="center"/>
    </w:pPr>
    <w:rPr>
      <w:rFonts w:ascii="Georgia" w:hAnsi="Georgia"/>
      <w:b/>
      <w:bCs/>
      <w:sz w:val="32"/>
      <w:u w:val="single"/>
      <w:lang w:val="en-GB"/>
    </w:rPr>
  </w:style>
  <w:style w:type="paragraph" w:customStyle="1" w:styleId="Style1">
    <w:name w:val="Style1"/>
    <w:basedOn w:val="Normal"/>
    <w:pPr>
      <w:jc w:val="both"/>
    </w:pPr>
    <w:rPr>
      <w:rFonts w:ascii="Georgia" w:hAnsi="Georgia"/>
      <w:sz w:val="24"/>
    </w:rPr>
  </w:style>
  <w:style w:type="paragraph" w:styleId="BodyText2">
    <w:name w:val="Body Text 2"/>
    <w:basedOn w:val="Normal"/>
    <w:rPr>
      <w:rFonts w:ascii="Georgia" w:hAnsi="Georgia"/>
      <w:b/>
      <w:bCs/>
      <w:sz w:val="24"/>
    </w:rPr>
  </w:style>
  <w:style w:type="paragraph" w:styleId="BodyText3">
    <w:name w:val="Body Text 3"/>
    <w:basedOn w:val="Normal"/>
    <w:pPr>
      <w:jc w:val="both"/>
    </w:pPr>
    <w:rPr>
      <w:rFonts w:ascii="Georgia" w:hAnsi="Georgia"/>
      <w:sz w:val="22"/>
    </w:rPr>
  </w:style>
  <w:style w:type="paragraph" w:styleId="BalloonText">
    <w:name w:val="Balloon Text"/>
    <w:basedOn w:val="Normal"/>
    <w:semiHidden/>
    <w:rsid w:val="002C6E8C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5C0372"/>
    <w:rPr>
      <w:color w:val="800080"/>
      <w:u w:val="single"/>
    </w:rPr>
  </w:style>
  <w:style w:type="paragraph" w:styleId="PlainText">
    <w:name w:val="Plain Text"/>
    <w:basedOn w:val="Normal"/>
    <w:link w:val="PlainTextChar"/>
    <w:semiHidden/>
    <w:rsid w:val="00A60DE3"/>
    <w:rPr>
      <w:rFonts w:ascii="Calibri" w:hAnsi="Calibri" w:cs="Consolas"/>
      <w:sz w:val="22"/>
      <w:szCs w:val="21"/>
      <w:lang w:val="en-GB"/>
    </w:rPr>
  </w:style>
  <w:style w:type="character" w:customStyle="1" w:styleId="PlainTextChar">
    <w:name w:val="Plain Text Char"/>
    <w:link w:val="PlainText"/>
    <w:semiHidden/>
    <w:locked/>
    <w:rsid w:val="00A60DE3"/>
    <w:rPr>
      <w:rFonts w:ascii="Calibri" w:hAnsi="Calibri" w:cs="Consolas"/>
      <w:sz w:val="22"/>
      <w:szCs w:val="21"/>
      <w:lang w:val="en-GB" w:eastAsia="en-US" w:bidi="ar-SA"/>
    </w:rPr>
  </w:style>
  <w:style w:type="table" w:styleId="TableGrid">
    <w:name w:val="Table Grid"/>
    <w:basedOn w:val="TableNormal"/>
    <w:uiPriority w:val="59"/>
    <w:rsid w:val="00C71F12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64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ply Computers Ltd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oyle</dc:creator>
  <cp:keywords/>
  <dc:description/>
  <cp:lastModifiedBy>Jakub Joszko</cp:lastModifiedBy>
  <cp:revision>2</cp:revision>
  <cp:lastPrinted>2023-12-30T13:00:00Z</cp:lastPrinted>
  <dcterms:created xsi:type="dcterms:W3CDTF">2023-12-30T13:00:00Z</dcterms:created>
  <dcterms:modified xsi:type="dcterms:W3CDTF">2023-12-30T13:00:00Z</dcterms:modified>
</cp:coreProperties>
</file>